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459D48" w14:textId="706BC6D7" w:rsidR="000A6E34" w:rsidRDefault="0066177F">
      <w:r>
        <w:t>Question 1:</w:t>
      </w:r>
    </w:p>
    <w:p w14:paraId="71B80E1A" w14:textId="7B74ED6F" w:rsidR="0066177F" w:rsidRDefault="008A79CB">
      <w:r>
        <w:t>Prediction ste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8A79CB" w14:paraId="379964C0" w14:textId="77777777" w:rsidTr="008A79CB">
        <w:tc>
          <w:tcPr>
            <w:tcW w:w="3116" w:type="dxa"/>
          </w:tcPr>
          <w:p w14:paraId="3E28FFC5" w14:textId="77777777" w:rsidR="008A79CB" w:rsidRDefault="008A79CB"/>
        </w:tc>
        <w:tc>
          <w:tcPr>
            <w:tcW w:w="3117" w:type="dxa"/>
          </w:tcPr>
          <w:p w14:paraId="45E90241" w14:textId="146DC53C" w:rsidR="008A79CB" w:rsidRDefault="008A79CB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m>
                            <m:mPr>
                              <m:mcs>
                                <m:mc>
                                  <m:mcPr>
                                    <m:count m:val="2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mPr>
                            <m:mr>
                              <m:e/>
                              <m:e/>
                            </m:mr>
                            <m:mr>
                              <m:e/>
                              <m:e/>
                            </m:mr>
                          </m:m>
                        </m:e>
                        <m:e>
                          <m:m>
                            <m:mPr>
                              <m:mcs>
                                <m:mc>
                                  <m:mcPr>
                                    <m:count m:val="2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mPr>
                            <m:mr>
                              <m:e/>
                              <m:e/>
                            </m:mr>
                            <m:mr>
                              <m:e/>
                              <m:e/>
                            </m:mr>
                          </m:m>
                        </m:e>
                      </m:mr>
                      <m:mr>
                        <m:e>
                          <m:m>
                            <m:mPr>
                              <m:mcs>
                                <m:mc>
                                  <m:mcPr>
                                    <m:count m:val="2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mPr>
                            <m:mr>
                              <m:e/>
                              <m:e/>
                            </m:mr>
                            <m:mr>
                              <m:e/>
                              <m:e/>
                            </m:mr>
                          </m:m>
                        </m:e>
                        <m:e>
                          <m:m>
                            <m:mPr>
                              <m:mcs>
                                <m:mc>
                                  <m:mcPr>
                                    <m:count m:val="2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mPr>
                            <m:mr>
                              <m:e/>
                              <m:e/>
                            </m:mr>
                            <m:mr>
                              <m:e/>
                              <m:e/>
                            </m:mr>
                          </m:m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3117" w:type="dxa"/>
          </w:tcPr>
          <w:p w14:paraId="170861B7" w14:textId="77777777" w:rsidR="008A79CB" w:rsidRDefault="008A79CB">
            <w:bookmarkStart w:id="0" w:name="_GoBack"/>
            <w:bookmarkEnd w:id="0"/>
          </w:p>
        </w:tc>
      </w:tr>
    </w:tbl>
    <w:p w14:paraId="4FC5B814" w14:textId="77777777" w:rsidR="008A79CB" w:rsidRDefault="008A79CB"/>
    <w:sectPr w:rsidR="008A79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OzMDMxMzM2MjEyMTNS0lEKTi0uzszPAykwrAUAK/WpLiwAAAA="/>
  </w:docVars>
  <w:rsids>
    <w:rsidRoot w:val="00AF06AD"/>
    <w:rsid w:val="00075CA9"/>
    <w:rsid w:val="004957B1"/>
    <w:rsid w:val="005126F7"/>
    <w:rsid w:val="005D1D10"/>
    <w:rsid w:val="0066177F"/>
    <w:rsid w:val="0075530A"/>
    <w:rsid w:val="008A79CB"/>
    <w:rsid w:val="00AF06AD"/>
    <w:rsid w:val="00E029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69BEA0"/>
  <w15:chartTrackingRefBased/>
  <w15:docId w15:val="{4C311B09-6B64-4C85-81E8-47AF8EC80C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A79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A79C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10</Words>
  <Characters>5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a-Minh Hoang</dc:creator>
  <cp:keywords/>
  <dc:description/>
  <cp:lastModifiedBy>Gia-Minh Hoang</cp:lastModifiedBy>
  <cp:revision>3</cp:revision>
  <dcterms:created xsi:type="dcterms:W3CDTF">2019-10-27T21:47:00Z</dcterms:created>
  <dcterms:modified xsi:type="dcterms:W3CDTF">2019-10-27T22:29:00Z</dcterms:modified>
</cp:coreProperties>
</file>